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5B82DF" w14:textId="25453A51" w:rsidR="003509ED" w:rsidRPr="003509ED" w:rsidRDefault="003509ED" w:rsidP="00114FC6">
      <w:pPr>
        <w:pStyle w:val="Heading1"/>
        <w:jc w:val="center"/>
        <w:rPr>
          <w:lang w:val="bg-BG"/>
        </w:rPr>
      </w:pPr>
      <w:r w:rsidRPr="003509ED">
        <w:t xml:space="preserve">Lab: </w:t>
      </w:r>
      <w:r w:rsidR="00114FC6">
        <w:t>DOM Introduction</w:t>
      </w:r>
    </w:p>
    <w:p w14:paraId="0AB8532C" w14:textId="5FA5C603" w:rsidR="003509ED" w:rsidRDefault="003509ED" w:rsidP="003509ED">
      <w:pPr>
        <w:rPr>
          <w:rStyle w:val="Hyperlink"/>
        </w:rPr>
      </w:pPr>
      <w:r w:rsidRPr="003C50C8">
        <w:t xml:space="preserve">Problems for in-class lab for the </w:t>
      </w:r>
      <w:hyperlink r:id="rId8" w:history="1">
        <w:r w:rsidRPr="003C50C8">
          <w:rPr>
            <w:rStyle w:val="Hyperlink"/>
            <w:sz w:val="24"/>
            <w:szCs w:val="24"/>
          </w:rPr>
          <w:t>"</w:t>
        </w:r>
        <w:r w:rsidRPr="003C50C8">
          <w:rPr>
            <w:rStyle w:val="Hyperlink"/>
            <w:noProof/>
            <w:sz w:val="24"/>
            <w:szCs w:val="24"/>
          </w:rPr>
          <w:t xml:space="preserve">JavaScript </w:t>
        </w:r>
        <w:r w:rsidRPr="003C50C8">
          <w:rPr>
            <w:rStyle w:val="Hyperlink"/>
            <w:sz w:val="24"/>
            <w:szCs w:val="24"/>
          </w:rPr>
          <w:t xml:space="preserve">Advanced" course @ </w:t>
        </w:r>
        <w:r w:rsidRPr="003C50C8">
          <w:rPr>
            <w:rStyle w:val="Hyperlink"/>
            <w:noProof/>
            <w:sz w:val="24"/>
            <w:szCs w:val="24"/>
          </w:rPr>
          <w:t>SoftUni</w:t>
        </w:r>
      </w:hyperlink>
      <w:bookmarkStart w:id="0" w:name="_GoBack"/>
      <w:bookmarkEnd w:id="0"/>
      <w:r w:rsidRPr="003C50C8">
        <w:t xml:space="preserve">. Submit your solutions in </w:t>
      </w:r>
      <w:r w:rsidRPr="003C50C8">
        <w:rPr>
          <w:noProof/>
        </w:rPr>
        <w:t>the SoftUni</w:t>
      </w:r>
      <w:r w:rsidRPr="003509ED">
        <w:rPr>
          <w:noProof/>
        </w:rPr>
        <w:t xml:space="preserve"> </w:t>
      </w:r>
      <w:r w:rsidRPr="003509ED">
        <w:t xml:space="preserve">judge system at </w:t>
      </w:r>
      <w:hyperlink r:id="rId9" w:history="1">
        <w:r w:rsidR="00B37267" w:rsidRPr="00DC4906">
          <w:rPr>
            <w:rStyle w:val="Hyperlink"/>
          </w:rPr>
          <w:t>https://judge.softuni.bg/Contests/2760/DOM-Introduction-Lab</w:t>
        </w:r>
      </w:hyperlink>
    </w:p>
    <w:p w14:paraId="0BBF41D3" w14:textId="231322BD" w:rsidR="00EE5698" w:rsidRP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74569F8" w14:textId="77777777" w:rsidR="00C44D1E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02865FB" w14:textId="54930576" w:rsid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60DF1B04" w14:textId="557A0A9C" w:rsidR="00EE5698" w:rsidRDefault="00EE5698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D0789E2" w14:textId="681DACC6" w:rsidR="00EE5698" w:rsidRDefault="00EE5698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1C1026DA" w14:textId="11550044" w:rsidR="00EE5698" w:rsidRDefault="00EE5698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4F7E8C1" w14:textId="58A77888" w:rsidR="00EC7C6D" w:rsidRPr="00897BF2" w:rsidRDefault="00EC7C6D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EC7C6D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appen</w:t>
      </w:r>
      <w:r w:rsidR="007E5329">
        <w:rPr>
          <w:rFonts w:ascii="Consolas" w:hAnsi="Consolas" w:cstheme="minorHAnsi"/>
          <w:b/>
          <w:bCs/>
          <w:noProof/>
          <w:highlight w:val="lightGray"/>
        </w:rPr>
        <w:t>d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Child()</w:t>
      </w:r>
      <w:r>
        <w:rPr>
          <w:rFonts w:ascii="Consolas" w:hAnsi="Consolas" w:cstheme="minorHAnsi"/>
          <w:noProof/>
        </w:rPr>
        <w:t>)</w:t>
      </w:r>
    </w:p>
    <w:p w14:paraId="2BC7E77A" w14:textId="5156F503" w:rsidR="00897BF2" w:rsidRPr="00102151" w:rsidRDefault="00897BF2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97BF2">
        <w:rPr>
          <w:rFonts w:ascii="Consolas" w:hAnsi="Consolas"/>
          <w:b/>
          <w:bCs/>
          <w:noProof/>
          <w:highlight w:val="lightGray"/>
        </w:rPr>
        <w:t>prepend()</w:t>
      </w:r>
    </w:p>
    <w:p w14:paraId="6957A3C2" w14:textId="6ED173B6" w:rsidR="00102151" w:rsidRPr="008839F0" w:rsidRDefault="00102151" w:rsidP="00102151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5A3049D" w14:textId="48085017" w:rsidR="008839F0" w:rsidRPr="00102151" w:rsidRDefault="008839F0" w:rsidP="008839F0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B981D26" w14:textId="37298A01" w:rsidR="008839F0" w:rsidRPr="00B45075" w:rsidRDefault="008839F0" w:rsidP="008839F0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FA0158A" w14:textId="395B28A1" w:rsidR="00B45075" w:rsidRPr="00B45075" w:rsidRDefault="00B45075" w:rsidP="00B45075">
      <w:pPr>
        <w:pStyle w:val="ListParagraph"/>
        <w:numPr>
          <w:ilvl w:val="0"/>
          <w:numId w:val="4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42FA1F8E" w14:textId="49AFCD36" w:rsidR="00897BF2" w:rsidRPr="00EC7C6D" w:rsidRDefault="00897BF2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880848">
        <w:rPr>
          <w:noProof/>
        </w:rPr>
        <w:t>ways turn the collection into a</w:t>
      </w:r>
      <w:r>
        <w:rPr>
          <w:noProof/>
        </w:rPr>
        <w:t xml:space="preserve"> </w:t>
      </w:r>
      <w:r w:rsidRPr="00897BF2">
        <w:rPr>
          <w:b/>
          <w:bCs/>
          <w:noProof/>
        </w:rPr>
        <w:t xml:space="preserve">JS </w:t>
      </w:r>
      <w:r>
        <w:rPr>
          <w:b/>
          <w:bCs/>
          <w:noProof/>
        </w:rPr>
        <w:t>a</w:t>
      </w:r>
      <w:r w:rsidRPr="00897BF2">
        <w:rPr>
          <w:b/>
          <w:bCs/>
          <w:noProof/>
        </w:rPr>
        <w:t>rray</w:t>
      </w:r>
      <w:r>
        <w:rPr>
          <w:noProof/>
        </w:rPr>
        <w:t xml:space="preserve"> </w:t>
      </w:r>
      <w:r w:rsidR="00AA5337">
        <w:rPr>
          <w:noProof/>
          <w:lang w:val="bg-BG"/>
        </w:rPr>
        <w:t>(</w:t>
      </w:r>
      <w:r w:rsidR="00AA5337">
        <w:rPr>
          <w:noProof/>
        </w:rPr>
        <w:t>forEach, forOf, et.)</w:t>
      </w:r>
    </w:p>
    <w:p w14:paraId="7A318A64" w14:textId="0555DE86" w:rsidR="00EE5698" w:rsidRP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</w:t>
      </w:r>
      <w:r w:rsidR="00C44D1E">
        <w:rPr>
          <w:noProof/>
        </w:rPr>
        <w:t xml:space="preserve">use </w:t>
      </w:r>
      <w:r w:rsidR="00C44D1E"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="00C44D1E" w:rsidRPr="00C44D1E">
        <w:t xml:space="preserve"> </w:t>
      </w:r>
      <w:r w:rsidR="00C44D1E">
        <w:rPr>
          <w:noProof/>
        </w:rPr>
        <w:t xml:space="preserve">to </w:t>
      </w:r>
      <w:r>
        <w:rPr>
          <w:noProof/>
        </w:rPr>
        <w:t>first convert the collection into an array</w:t>
      </w:r>
      <w:r w:rsidR="00C44D1E">
        <w:rPr>
          <w:noProof/>
        </w:rPr>
        <w:t>.</w:t>
      </w:r>
      <w:r>
        <w:rPr>
          <w:noProof/>
        </w:rPr>
        <w:t xml:space="preserve"> </w:t>
      </w:r>
    </w:p>
    <w:p w14:paraId="442F9818" w14:textId="1DCDAB29" w:rsidR="00D476F5" w:rsidRDefault="00D476F5" w:rsidP="00926F26">
      <w:pPr>
        <w:pStyle w:val="Heading2"/>
      </w:pPr>
      <w:r>
        <w:t xml:space="preserve">Edit Element </w:t>
      </w:r>
    </w:p>
    <w:p w14:paraId="57EDEE13" w14:textId="5DD3449D" w:rsidR="00D476F5" w:rsidRPr="00D476F5" w:rsidRDefault="00D476F5" w:rsidP="00D476F5">
      <w:r>
        <w:t xml:space="preserve">Create function </w:t>
      </w:r>
      <w:proofErr w:type="gramStart"/>
      <w:r>
        <w:rPr>
          <w:b/>
          <w:bCs/>
        </w:rPr>
        <w:t>edit(</w:t>
      </w:r>
      <w:proofErr w:type="gramEnd"/>
      <w:r>
        <w:rPr>
          <w:b/>
          <w:bCs/>
        </w:rPr>
        <w:t xml:space="preserve">) </w:t>
      </w:r>
      <w:r>
        <w:t xml:space="preserve">that takes </w:t>
      </w:r>
      <w:r>
        <w:rPr>
          <w:b/>
          <w:bCs/>
        </w:rPr>
        <w:t>three</w:t>
      </w:r>
      <w:r>
        <w:t xml:space="preserve"> parameters.</w:t>
      </w:r>
    </w:p>
    <w:p w14:paraId="281D4904" w14:textId="77777777" w:rsidR="00DD3A34" w:rsidRDefault="00DD3A34" w:rsidP="00DD3A34">
      <w:pPr>
        <w:pStyle w:val="Heading3"/>
      </w:pPr>
      <w:r w:rsidRPr="00D476F5">
        <w:t>Input</w:t>
      </w:r>
      <w:r>
        <w:t>/Output</w:t>
      </w:r>
    </w:p>
    <w:p w14:paraId="3FC7AF61" w14:textId="28E9BA84" w:rsidR="00D476F5" w:rsidRDefault="001F1460" w:rsidP="00D476F5">
      <w:pPr>
        <w:rPr>
          <w:b/>
          <w:bCs/>
        </w:rPr>
      </w:pPr>
      <w:r>
        <w:rPr>
          <w:b/>
          <w:bCs/>
        </w:rPr>
        <w:t>The f</w:t>
      </w:r>
      <w:r w:rsidR="00D476F5" w:rsidRPr="00D476F5">
        <w:rPr>
          <w:b/>
          <w:bCs/>
        </w:rPr>
        <w:t>irst</w:t>
      </w:r>
      <w:r w:rsidR="00D476F5">
        <w:t xml:space="preserve"> parameter is a </w:t>
      </w:r>
      <w:r w:rsidR="00D476F5" w:rsidRPr="00D476F5">
        <w:rPr>
          <w:b/>
          <w:bCs/>
        </w:rPr>
        <w:t>reference</w:t>
      </w:r>
      <w:r w:rsidR="00D476F5">
        <w:t xml:space="preserve"> to an </w:t>
      </w:r>
      <w:r w:rsidR="00D476F5" w:rsidRPr="00D476F5">
        <w:rPr>
          <w:b/>
          <w:bCs/>
        </w:rPr>
        <w:t>HTML</w:t>
      </w:r>
      <w:r w:rsidR="00D476F5">
        <w:t xml:space="preserve"> element, </w:t>
      </w:r>
      <w:r>
        <w:t xml:space="preserve">the </w:t>
      </w:r>
      <w:r w:rsidR="00B620B6">
        <w:t>other two parameters are string–</w:t>
      </w:r>
      <w:r w:rsidR="00D476F5">
        <w:rPr>
          <w:b/>
          <w:bCs/>
        </w:rPr>
        <w:t xml:space="preserve">match </w:t>
      </w:r>
      <w:r w:rsidR="00D476F5">
        <w:t xml:space="preserve">and </w:t>
      </w:r>
      <w:r w:rsidR="00D476F5">
        <w:rPr>
          <w:b/>
          <w:bCs/>
        </w:rPr>
        <w:t>replacer.</w:t>
      </w:r>
    </w:p>
    <w:p w14:paraId="1755F364" w14:textId="6CD5BFC6" w:rsidR="00D476F5" w:rsidRDefault="00D476F5" w:rsidP="00D476F5">
      <w:pPr>
        <w:rPr>
          <w:b/>
          <w:bCs/>
        </w:rPr>
      </w:pPr>
      <w:r>
        <w:t xml:space="preserve">You have to </w:t>
      </w:r>
      <w:r w:rsidRPr="00D839EA">
        <w:rPr>
          <w:b/>
          <w:bCs/>
        </w:rPr>
        <w:t>replace</w:t>
      </w:r>
      <w:r>
        <w:t xml:space="preserve"> all occurrences of</w:t>
      </w:r>
      <w:r w:rsidR="00495C28">
        <w:t xml:space="preserve"> the</w:t>
      </w:r>
      <w:r>
        <w:t xml:space="preserve"> </w:t>
      </w:r>
      <w:r>
        <w:rPr>
          <w:b/>
          <w:bCs/>
        </w:rPr>
        <w:t xml:space="preserve">match </w:t>
      </w:r>
      <w:r>
        <w:t>inside the</w:t>
      </w:r>
      <w:r>
        <w:rPr>
          <w:b/>
          <w:bCs/>
        </w:rPr>
        <w:t xml:space="preserve"> text content </w:t>
      </w:r>
      <w:r w:rsidR="00B620B6">
        <w:t>of the given element</w:t>
      </w:r>
      <w:r>
        <w:t xml:space="preserve"> with </w:t>
      </w:r>
      <w:r w:rsidR="00495C28">
        <w:t xml:space="preserve">a </w:t>
      </w:r>
      <w:r>
        <w:rPr>
          <w:b/>
          <w:bCs/>
        </w:rPr>
        <w:t>replacer.</w:t>
      </w:r>
    </w:p>
    <w:p w14:paraId="5F2AEDDD" w14:textId="5DEFBF94" w:rsidR="00DD3A34" w:rsidRPr="00DD3A34" w:rsidRDefault="00DD3A34" w:rsidP="00DD3A34">
      <w:pPr>
        <w:pStyle w:val="Heading3"/>
      </w:pPr>
      <w:r>
        <w:t>Examples</w:t>
      </w:r>
    </w:p>
    <w:p w14:paraId="20D3D187" w14:textId="2CDF5A09" w:rsidR="00DD3A34" w:rsidRDefault="00DD3A34" w:rsidP="000A07DB">
      <w:pPr>
        <w:jc w:val="center"/>
        <w:rPr>
          <w:b/>
          <w:bCs/>
        </w:rPr>
      </w:pPr>
      <w:r>
        <w:rPr>
          <w:noProof/>
          <w:lang w:val="bg-BG" w:eastAsia="bg-BG"/>
        </w:rPr>
        <w:drawing>
          <wp:inline distT="0" distB="0" distL="0" distR="0" wp14:anchorId="0B9D454E" wp14:editId="02D7011C">
            <wp:extent cx="3505200" cy="938527"/>
            <wp:effectExtent l="19050" t="19050" r="19050" b="1460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22414" cy="9431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8DC93D" w14:textId="4D6DE4F4" w:rsidR="000A07DB" w:rsidRDefault="000A07DB" w:rsidP="000A07DB">
      <w:pPr>
        <w:jc w:val="center"/>
        <w:rPr>
          <w:b/>
          <w:bCs/>
        </w:rPr>
      </w:pPr>
      <w:r>
        <w:rPr>
          <w:rFonts w:cstheme="minorHAnsi"/>
          <w:b/>
          <w:bCs/>
        </w:rPr>
        <w:t>↓</w:t>
      </w:r>
    </w:p>
    <w:p w14:paraId="6D7D9E97" w14:textId="6DB23553" w:rsidR="00DD3A34" w:rsidRPr="00D476F5" w:rsidRDefault="00DD3A34" w:rsidP="000A07DB">
      <w:pPr>
        <w:jc w:val="center"/>
        <w:rPr>
          <w:b/>
          <w:bCs/>
        </w:rPr>
      </w:pPr>
      <w:r>
        <w:rPr>
          <w:noProof/>
          <w:lang w:val="bg-BG" w:eastAsia="bg-BG"/>
        </w:rPr>
        <w:drawing>
          <wp:inline distT="0" distB="0" distL="0" distR="0" wp14:anchorId="68B4975A" wp14:editId="275DD148">
            <wp:extent cx="3726180" cy="948774"/>
            <wp:effectExtent l="19050" t="19050" r="26670" b="2286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73972" cy="9609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F1051F" w14:textId="25AC0E02" w:rsidR="00B37267" w:rsidRPr="00B37267" w:rsidRDefault="00B37267" w:rsidP="00926F26">
      <w:pPr>
        <w:pStyle w:val="Heading2"/>
      </w:pPr>
      <w:r w:rsidRPr="00B37267">
        <w:lastRenderedPageBreak/>
        <w:t>Collect List Items</w:t>
      </w:r>
    </w:p>
    <w:p w14:paraId="3C5E5918" w14:textId="4AEE01A4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scans a given </w:t>
      </w:r>
      <w:r w:rsidRPr="00B37267">
        <w:rPr>
          <w:b/>
          <w:bCs/>
        </w:rPr>
        <w:t>HTML list</w:t>
      </w:r>
      <w:r w:rsidRPr="00B37267">
        <w:t xml:space="preserve"> and </w:t>
      </w:r>
      <w:r w:rsidRPr="00B37267">
        <w:rPr>
          <w:b/>
          <w:bCs/>
        </w:rPr>
        <w:t>appends</w:t>
      </w:r>
      <w:r w:rsidRPr="00B37267">
        <w:t xml:space="preserve"> all collected list items’ text to a </w:t>
      </w:r>
      <w:proofErr w:type="spellStart"/>
      <w:r w:rsidR="00B620B6">
        <w:rPr>
          <w:b/>
          <w:bCs/>
        </w:rPr>
        <w:t>text</w:t>
      </w:r>
      <w:r w:rsidRPr="00B37267">
        <w:rPr>
          <w:b/>
          <w:bCs/>
        </w:rPr>
        <w:t>area</w:t>
      </w:r>
      <w:proofErr w:type="spellEnd"/>
      <w:r w:rsidRPr="00B37267">
        <w:t xml:space="preserve"> on the same page when the user </w:t>
      </w:r>
      <w:r w:rsidRPr="00B37267">
        <w:rPr>
          <w:b/>
          <w:bCs/>
        </w:rPr>
        <w:t>clicks</w:t>
      </w:r>
      <w:r w:rsidRPr="00B37267">
        <w:t xml:space="preserve"> on a button.</w:t>
      </w:r>
    </w:p>
    <w:p w14:paraId="0A8CB79A" w14:textId="77777777" w:rsidR="00B37267" w:rsidRPr="00B37267" w:rsidRDefault="00B37267" w:rsidP="00926F26">
      <w:pPr>
        <w:pStyle w:val="Heading3"/>
        <w:rPr>
          <w:noProof/>
        </w:rPr>
      </w:pPr>
      <w:r w:rsidRPr="00B37267">
        <w:rPr>
          <w:noProof/>
        </w:rPr>
        <w:t>Input/Output</w:t>
      </w:r>
    </w:p>
    <w:p w14:paraId="536C462B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22C047DA" w14:textId="77777777" w:rsidR="00B37267" w:rsidRPr="00B37267" w:rsidRDefault="00B37267" w:rsidP="00926F26">
      <w:pPr>
        <w:pStyle w:val="Heading3"/>
      </w:pPr>
      <w:r w:rsidRPr="00B37267">
        <w:t>Examples</w:t>
      </w:r>
    </w:p>
    <w:p w14:paraId="6E236FB4" w14:textId="553290AF" w:rsidR="00B37267" w:rsidRPr="00B37267" w:rsidRDefault="00B37267" w:rsidP="00B37267">
      <w:r w:rsidRPr="00B37267">
        <w:rPr>
          <w:noProof/>
          <w:lang w:val="bg-BG" w:eastAsia="bg-BG"/>
        </w:rPr>
        <w:drawing>
          <wp:inline distT="0" distB="0" distL="0" distR="0" wp14:anchorId="393F972D" wp14:editId="579775CF">
            <wp:extent cx="3187572" cy="28800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7572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37267">
        <w:t xml:space="preserve"> </w:t>
      </w:r>
      <w:r w:rsidRPr="00B37267">
        <w:sym w:font="Wingdings" w:char="F0E0"/>
      </w:r>
      <w:r w:rsidRPr="00B37267">
        <w:t xml:space="preserve"> </w:t>
      </w:r>
      <w:r w:rsidRPr="00B37267">
        <w:rPr>
          <w:noProof/>
          <w:lang w:val="bg-BG" w:eastAsia="bg-BG"/>
        </w:rPr>
        <w:drawing>
          <wp:inline distT="0" distB="0" distL="0" distR="0" wp14:anchorId="688F6595" wp14:editId="6038E7BC">
            <wp:extent cx="3187572" cy="28800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g02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7572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1458C" w14:textId="77777777" w:rsidR="00B37267" w:rsidRPr="00B37267" w:rsidRDefault="00B37267" w:rsidP="00B37267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37267">
        <w:rPr>
          <w:rFonts w:eastAsiaTheme="majorEastAsia" w:cstheme="majorBidi"/>
          <w:b/>
          <w:bCs/>
          <w:color w:val="7C380A"/>
          <w:sz w:val="36"/>
          <w:szCs w:val="36"/>
        </w:rPr>
        <w:t>Sum Numbers</w:t>
      </w:r>
    </w:p>
    <w:p w14:paraId="5A56011F" w14:textId="230683BD" w:rsidR="00B37267" w:rsidRPr="00B37267" w:rsidRDefault="0055544F" w:rsidP="00B37267">
      <w:r>
        <w:t>Write</w:t>
      </w:r>
      <w:r w:rsidR="00B37267" w:rsidRPr="00B37267">
        <w:rPr>
          <w:lang w:val="bg-BG"/>
        </w:rPr>
        <w:t xml:space="preserve"> a JS </w:t>
      </w:r>
      <w:r>
        <w:t>function</w:t>
      </w:r>
      <w:r w:rsidR="00B37267" w:rsidRPr="00B37267">
        <w:rPr>
          <w:lang w:val="bg-BG"/>
        </w:rPr>
        <w:t xml:space="preserve"> </w:t>
      </w:r>
      <w:r w:rsidR="00B37267" w:rsidRPr="00B37267">
        <w:t xml:space="preserve">that </w:t>
      </w:r>
      <w:r w:rsidR="00B37267" w:rsidRPr="00B37267">
        <w:rPr>
          <w:b/>
          <w:bCs/>
        </w:rPr>
        <w:t>reads</w:t>
      </w:r>
      <w:r w:rsidR="00B37267" w:rsidRPr="00B37267">
        <w:t xml:space="preserve"> two numbers from input fields in a </w:t>
      </w:r>
      <w:r w:rsidR="00B37267" w:rsidRPr="00B37267">
        <w:rPr>
          <w:b/>
          <w:bCs/>
        </w:rPr>
        <w:t>web page</w:t>
      </w:r>
      <w:r w:rsidR="00B37267" w:rsidRPr="00B37267">
        <w:t xml:space="preserve"> and puts their </w:t>
      </w:r>
      <w:r>
        <w:rPr>
          <w:b/>
          <w:bCs/>
        </w:rPr>
        <w:t>sum</w:t>
      </w:r>
      <w:r w:rsidR="00B37267" w:rsidRPr="00B37267">
        <w:rPr>
          <w:b/>
          <w:bCs/>
          <w:lang w:val="bg-BG"/>
        </w:rPr>
        <w:t xml:space="preserve"> </w:t>
      </w:r>
      <w:r w:rsidR="00B37267" w:rsidRPr="00B37267">
        <w:rPr>
          <w:b/>
          <w:bCs/>
        </w:rPr>
        <w:t>in another field</w:t>
      </w:r>
      <w:r w:rsidR="00B37267" w:rsidRPr="00B37267">
        <w:t xml:space="preserve"> when the user </w:t>
      </w:r>
      <w:r w:rsidR="00B37267" w:rsidRPr="00B37267">
        <w:rPr>
          <w:b/>
          <w:bCs/>
        </w:rPr>
        <w:t>clicks</w:t>
      </w:r>
      <w:r w:rsidR="00B37267" w:rsidRPr="00B37267">
        <w:t xml:space="preserve"> on a button.</w:t>
      </w:r>
    </w:p>
    <w:p w14:paraId="3075E65E" w14:textId="77777777" w:rsidR="00B37267" w:rsidRPr="00B37267" w:rsidRDefault="00B37267" w:rsidP="00B37267">
      <w:pPr>
        <w:keepNext/>
        <w:keepLines/>
        <w:spacing w:before="120" w:after="80"/>
        <w:outlineLvl w:val="2"/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B37267">
        <w:rPr>
          <w:rFonts w:eastAsiaTheme="majorEastAsia" w:cstheme="majorBidi"/>
          <w:b/>
          <w:noProof/>
          <w:color w:val="8F400B"/>
          <w:sz w:val="32"/>
          <w:szCs w:val="32"/>
        </w:rPr>
        <w:t>Input/Output</w:t>
      </w:r>
    </w:p>
    <w:p w14:paraId="36137167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145C702" w14:textId="77777777" w:rsidR="00B37267" w:rsidRPr="00B37267" w:rsidRDefault="00B37267" w:rsidP="00B37267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B37267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p w14:paraId="4CF0734A" w14:textId="77777777" w:rsidR="00B37267" w:rsidRPr="00B37267" w:rsidRDefault="00B37267" w:rsidP="001222CD">
      <w:r w:rsidRPr="00B37267">
        <w:rPr>
          <w:noProof/>
          <w:lang w:val="bg-BG" w:eastAsia="bg-BG"/>
        </w:rPr>
        <w:drawing>
          <wp:inline distT="0" distB="0" distL="0" distR="0" wp14:anchorId="021EF2A3" wp14:editId="784F1ACC">
            <wp:extent cx="3553321" cy="2067213"/>
            <wp:effectExtent l="0" t="0" r="952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3321" cy="2067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37267">
        <w:t xml:space="preserve"> </w:t>
      </w:r>
    </w:p>
    <w:p w14:paraId="3F83B660" w14:textId="77777777" w:rsidR="00B37267" w:rsidRPr="00B37267" w:rsidRDefault="00B37267" w:rsidP="001F1460">
      <w:pPr>
        <w:pStyle w:val="Heading2"/>
      </w:pPr>
      <w:r w:rsidRPr="00B37267">
        <w:lastRenderedPageBreak/>
        <w:t>Show More</w:t>
      </w:r>
    </w:p>
    <w:p w14:paraId="3AF84835" w14:textId="77777777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</w:t>
      </w:r>
      <w:r w:rsidRPr="00B37267">
        <w:rPr>
          <w:b/>
          <w:bCs/>
        </w:rPr>
        <w:t>expands</w:t>
      </w:r>
      <w:r w:rsidRPr="00B37267">
        <w:t xml:space="preserve"> a hidden section of text when a link is </w:t>
      </w:r>
      <w:r w:rsidRPr="00B37267">
        <w:rPr>
          <w:b/>
          <w:bCs/>
        </w:rPr>
        <w:t>clicked</w:t>
      </w:r>
      <w:r w:rsidRPr="00B37267">
        <w:t xml:space="preserve">. The link should </w:t>
      </w:r>
      <w:r w:rsidRPr="00B37267">
        <w:rPr>
          <w:b/>
          <w:bCs/>
        </w:rPr>
        <w:t>disappear</w:t>
      </w:r>
      <w:r w:rsidRPr="00B37267">
        <w:t xml:space="preserve"> as the rest of the text shows up.</w:t>
      </w:r>
    </w:p>
    <w:p w14:paraId="61F6F018" w14:textId="77777777" w:rsidR="00B37267" w:rsidRPr="00B37267" w:rsidRDefault="00B37267" w:rsidP="001F1460">
      <w:pPr>
        <w:pStyle w:val="Heading3"/>
        <w:rPr>
          <w:noProof/>
        </w:rPr>
      </w:pPr>
      <w:r w:rsidRPr="00B37267">
        <w:rPr>
          <w:noProof/>
        </w:rPr>
        <w:t>Input/Output</w:t>
      </w:r>
    </w:p>
    <w:p w14:paraId="5965B690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4602A76" w14:textId="3974C813" w:rsidR="00B37267" w:rsidRDefault="00B37267" w:rsidP="001F1460">
      <w:pPr>
        <w:pStyle w:val="Heading3"/>
      </w:pPr>
      <w:r w:rsidRPr="00B37267">
        <w:t>Examples</w:t>
      </w:r>
    </w:p>
    <w:p w14:paraId="502C6229" w14:textId="5F483738" w:rsidR="00433AF0" w:rsidRDefault="00433AF0" w:rsidP="00433AF0">
      <w:pPr>
        <w:jc w:val="center"/>
        <w:rPr>
          <w:b/>
          <w:bCs/>
          <w:sz w:val="44"/>
          <w:szCs w:val="44"/>
        </w:rPr>
      </w:pPr>
      <w:r>
        <w:rPr>
          <w:noProof/>
          <w:lang w:val="bg-BG" w:eastAsia="bg-BG"/>
        </w:rPr>
        <w:drawing>
          <wp:inline distT="0" distB="0" distL="0" distR="0" wp14:anchorId="34A8081E" wp14:editId="175F98AC">
            <wp:extent cx="4972050" cy="420254"/>
            <wp:effectExtent l="19050" t="19050" r="19050" b="18415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44818" cy="4264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CEC31D" w14:textId="63200AB9" w:rsidR="00433AF0" w:rsidRPr="00433AF0" w:rsidRDefault="00433AF0" w:rsidP="00433AF0">
      <w:pPr>
        <w:jc w:val="center"/>
      </w:pPr>
      <w:r>
        <w:rPr>
          <w:rFonts w:cstheme="minorHAnsi"/>
          <w:b/>
          <w:bCs/>
          <w:sz w:val="44"/>
          <w:szCs w:val="44"/>
        </w:rPr>
        <w:t>↓</w:t>
      </w:r>
    </w:p>
    <w:p w14:paraId="5849DF4F" w14:textId="363C8D01" w:rsidR="00B37267" w:rsidRPr="00B37267" w:rsidRDefault="00433AF0" w:rsidP="00433AF0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4BFA34DB" wp14:editId="6A83105F">
            <wp:extent cx="6626225" cy="393700"/>
            <wp:effectExtent l="19050" t="19050" r="22225" b="2540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3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08CFDD" w14:textId="77777777" w:rsidR="00B37267" w:rsidRPr="00B37267" w:rsidRDefault="00B37267" w:rsidP="001F1460">
      <w:pPr>
        <w:pStyle w:val="Heading2"/>
      </w:pPr>
      <w:r w:rsidRPr="00B37267">
        <w:t>Colorize Table</w:t>
      </w:r>
    </w:p>
    <w:p w14:paraId="5E1B15EB" w14:textId="77777777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</w:t>
      </w:r>
      <w:r w:rsidRPr="00B37267">
        <w:rPr>
          <w:b/>
          <w:bCs/>
        </w:rPr>
        <w:t xml:space="preserve">changes the color </w:t>
      </w:r>
      <w:r w:rsidRPr="00B37267">
        <w:t xml:space="preserve">of all </w:t>
      </w:r>
      <w:r w:rsidRPr="00B37267">
        <w:rPr>
          <w:b/>
          <w:bCs/>
        </w:rPr>
        <w:t>even</w:t>
      </w:r>
      <w:r w:rsidRPr="00B37267">
        <w:t xml:space="preserve"> rows when the user </w:t>
      </w:r>
      <w:r w:rsidRPr="00B37267">
        <w:rPr>
          <w:b/>
          <w:bCs/>
        </w:rPr>
        <w:t>clicks</w:t>
      </w:r>
      <w:r w:rsidRPr="00B37267">
        <w:t xml:space="preserve"> a button. Apply the color "</w:t>
      </w:r>
      <w:r w:rsidRPr="00B37267">
        <w:rPr>
          <w:b/>
          <w:bCs/>
        </w:rPr>
        <w:t>Teal</w:t>
      </w:r>
      <w:r w:rsidRPr="00B37267">
        <w:t>" to the target rows.</w:t>
      </w:r>
    </w:p>
    <w:p w14:paraId="5024C0E5" w14:textId="77777777" w:rsidR="00B37267" w:rsidRPr="00B37267" w:rsidRDefault="00B37267" w:rsidP="001F1460">
      <w:pPr>
        <w:pStyle w:val="Heading3"/>
        <w:rPr>
          <w:noProof/>
        </w:rPr>
      </w:pPr>
      <w:r w:rsidRPr="00B37267">
        <w:rPr>
          <w:noProof/>
        </w:rPr>
        <w:t>Input/Output</w:t>
      </w:r>
    </w:p>
    <w:p w14:paraId="2D08F9F1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A8E14C9" w14:textId="77777777" w:rsidR="00B37267" w:rsidRPr="00B37267" w:rsidRDefault="00B37267" w:rsidP="001F1460">
      <w:pPr>
        <w:pStyle w:val="Heading3"/>
      </w:pPr>
      <w:r w:rsidRPr="00B37267">
        <w:t>Examples</w:t>
      </w:r>
    </w:p>
    <w:p w14:paraId="67C05AFA" w14:textId="5D0468DA" w:rsidR="00B37267" w:rsidRPr="00B37267" w:rsidRDefault="00B37267" w:rsidP="00B37267">
      <w:r w:rsidRPr="00B37267">
        <w:t xml:space="preserve"> </w:t>
      </w:r>
      <w:r w:rsidR="00341FEA">
        <w:rPr>
          <w:noProof/>
          <w:lang w:val="bg-BG" w:eastAsia="bg-BG"/>
        </w:rPr>
        <w:drawing>
          <wp:inline distT="0" distB="0" distL="0" distR="0" wp14:anchorId="4BC5609E" wp14:editId="1A37B0EE">
            <wp:extent cx="1763174" cy="2293620"/>
            <wp:effectExtent l="19050" t="19050" r="27940" b="1143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772741" cy="23060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267">
        <w:t xml:space="preserve"> </w:t>
      </w:r>
      <w:r w:rsidRPr="00341FEA">
        <w:rPr>
          <w:sz w:val="28"/>
          <w:szCs w:val="28"/>
        </w:rPr>
        <w:sym w:font="Wingdings" w:char="F0E0"/>
      </w:r>
      <w:r w:rsidRPr="00B37267">
        <w:t xml:space="preserve"> </w:t>
      </w:r>
      <w:r w:rsidR="003C6C30">
        <w:rPr>
          <w:noProof/>
          <w:lang w:val="bg-BG" w:eastAsia="bg-BG"/>
        </w:rPr>
        <w:drawing>
          <wp:inline distT="0" distB="0" distL="0" distR="0" wp14:anchorId="0D375787" wp14:editId="65C86984">
            <wp:extent cx="1725930" cy="2290920"/>
            <wp:effectExtent l="19050" t="19050" r="26670" b="1460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739995" cy="23095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6F219A" w14:textId="77777777" w:rsidR="00B37267" w:rsidRPr="00B37267" w:rsidRDefault="00B37267" w:rsidP="00243E59">
      <w:pPr>
        <w:pStyle w:val="Heading2"/>
      </w:pPr>
      <w:r w:rsidRPr="00B37267">
        <w:t>Sum Table</w:t>
      </w:r>
    </w:p>
    <w:p w14:paraId="176909A8" w14:textId="77777777" w:rsidR="00B37267" w:rsidRPr="00B37267" w:rsidRDefault="00B37267" w:rsidP="00B37267">
      <w:r w:rsidRPr="00B37267">
        <w:t>Write a JS function that finds the first table in a document and sums the values in the last column. The result is then displayed in an element with ID "</w:t>
      </w:r>
      <w:r w:rsidRPr="004B46BC">
        <w:rPr>
          <w:b/>
        </w:rPr>
        <w:t>sum</w:t>
      </w:r>
      <w:r w:rsidRPr="00B37267">
        <w:t>".</w:t>
      </w:r>
    </w:p>
    <w:p w14:paraId="33A43D69" w14:textId="77777777" w:rsidR="00B37267" w:rsidRPr="00B37267" w:rsidRDefault="00B37267" w:rsidP="00243E59">
      <w:pPr>
        <w:pStyle w:val="Heading3"/>
        <w:rPr>
          <w:noProof/>
        </w:rPr>
      </w:pPr>
      <w:r w:rsidRPr="00B37267">
        <w:rPr>
          <w:noProof/>
        </w:rPr>
        <w:t>Input/Output</w:t>
      </w:r>
    </w:p>
    <w:p w14:paraId="3ED4B4A5" w14:textId="4E537971" w:rsid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4619F650" w14:textId="77777777" w:rsidR="008237F8" w:rsidRPr="00B37267" w:rsidRDefault="008237F8" w:rsidP="00243E59">
      <w:pPr>
        <w:pStyle w:val="Heading3"/>
      </w:pPr>
      <w:r w:rsidRPr="00B37267">
        <w:lastRenderedPageBreak/>
        <w:t>Examples</w:t>
      </w:r>
    </w:p>
    <w:p w14:paraId="7366B425" w14:textId="1A888E88" w:rsidR="008237F8" w:rsidRPr="00B37267" w:rsidRDefault="008237F8" w:rsidP="00B37267">
      <w:r w:rsidRPr="00B37267">
        <w:t xml:space="preserve">  </w:t>
      </w:r>
      <w:r w:rsidR="00682F92">
        <w:rPr>
          <w:noProof/>
          <w:lang w:val="bg-BG" w:eastAsia="bg-BG"/>
        </w:rPr>
        <w:drawing>
          <wp:inline distT="0" distB="0" distL="0" distR="0" wp14:anchorId="528D34F0" wp14:editId="09D07065">
            <wp:extent cx="1764030" cy="2386629"/>
            <wp:effectExtent l="19050" t="19050" r="26670" b="1397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766355" cy="23897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682F92">
        <w:t xml:space="preserve">   </w:t>
      </w:r>
      <w:r w:rsidR="00F56C97" w:rsidRPr="00F56C97">
        <w:rPr>
          <w:rFonts w:cstheme="minorHAnsi"/>
          <w:b/>
          <w:bCs/>
          <w:sz w:val="28"/>
          <w:szCs w:val="28"/>
        </w:rPr>
        <w:t>→</w:t>
      </w:r>
      <w:r w:rsidR="00F56C97">
        <w:t xml:space="preserve"> </w:t>
      </w:r>
      <w:r w:rsidR="00682F92">
        <w:t xml:space="preserve"> </w:t>
      </w:r>
      <w:r w:rsidRPr="00B37267">
        <w:t xml:space="preserve"> </w:t>
      </w:r>
      <w:r w:rsidR="00682F92">
        <w:rPr>
          <w:noProof/>
          <w:lang w:val="bg-BG" w:eastAsia="bg-BG"/>
        </w:rPr>
        <w:drawing>
          <wp:inline distT="0" distB="0" distL="0" distR="0" wp14:anchorId="4C23FBCF" wp14:editId="631A98A0">
            <wp:extent cx="1924050" cy="2388476"/>
            <wp:effectExtent l="19050" t="19050" r="19050" b="12065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928645" cy="23941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239E2B" w14:textId="77777777" w:rsidR="00B37267" w:rsidRPr="00B37267" w:rsidRDefault="00B37267" w:rsidP="00C41275">
      <w:pPr>
        <w:pStyle w:val="Heading2"/>
      </w:pPr>
      <w:r w:rsidRPr="00B37267">
        <w:t>Extract Parenthesis</w:t>
      </w:r>
    </w:p>
    <w:p w14:paraId="3877C4DE" w14:textId="5A81B272" w:rsidR="00B37267" w:rsidRPr="00B37267" w:rsidRDefault="00B37267" w:rsidP="00B37267">
      <w:r w:rsidRPr="00B37267">
        <w:t xml:space="preserve">Write a JS function that when </w:t>
      </w:r>
      <w:r w:rsidRPr="00B37267">
        <w:rPr>
          <w:b/>
          <w:bCs/>
        </w:rPr>
        <w:t>executed</w:t>
      </w:r>
      <w:r w:rsidRPr="00B37267">
        <w:t xml:space="preserve">, extracts all parenthesized text from a target paragraph by given element ID. The result is a string, joined by </w:t>
      </w:r>
      <w:r w:rsidR="004B46BC">
        <w:t xml:space="preserve">"; </w:t>
      </w:r>
      <w:r w:rsidRPr="00B37267">
        <w:t>" (semicolon, space).</w:t>
      </w:r>
    </w:p>
    <w:p w14:paraId="65C84C31" w14:textId="77777777" w:rsidR="00B37267" w:rsidRPr="00B37267" w:rsidRDefault="00B37267" w:rsidP="00C41275">
      <w:pPr>
        <w:pStyle w:val="Heading3"/>
        <w:rPr>
          <w:noProof/>
        </w:rPr>
      </w:pPr>
      <w:r w:rsidRPr="00B37267">
        <w:rPr>
          <w:noProof/>
        </w:rPr>
        <w:t>Input</w:t>
      </w:r>
    </w:p>
    <w:p w14:paraId="501FE1F2" w14:textId="77777777" w:rsidR="00B37267" w:rsidRPr="00B37267" w:rsidRDefault="00B37267" w:rsidP="00B37267">
      <w:r w:rsidRPr="00B37267">
        <w:t xml:space="preserve">Your function will receive a </w:t>
      </w:r>
      <w:r w:rsidRPr="00B37267">
        <w:rPr>
          <w:b/>
          <w:bCs/>
        </w:rPr>
        <w:t>string parameter</w:t>
      </w:r>
      <w:r w:rsidRPr="00B37267">
        <w:t>, representing the target element ID, from which text must be extracted. The text should be extracted from the DOM.</w:t>
      </w:r>
    </w:p>
    <w:p w14:paraId="722BDB33" w14:textId="77777777" w:rsidR="00B37267" w:rsidRPr="00B37267" w:rsidRDefault="00B37267" w:rsidP="00C41275">
      <w:pPr>
        <w:pStyle w:val="Heading3"/>
        <w:rPr>
          <w:noProof/>
        </w:rPr>
      </w:pPr>
      <w:r w:rsidRPr="00B37267">
        <w:rPr>
          <w:noProof/>
        </w:rPr>
        <w:t>Output</w:t>
      </w:r>
    </w:p>
    <w:p w14:paraId="17852F03" w14:textId="77777777" w:rsidR="00B37267" w:rsidRPr="00B37267" w:rsidRDefault="00B37267" w:rsidP="00B37267">
      <w:r w:rsidRPr="00B37267">
        <w:rPr>
          <w:b/>
          <w:bCs/>
        </w:rPr>
        <w:t>Return a string</w:t>
      </w:r>
      <w:r w:rsidRPr="00B37267">
        <w:t xml:space="preserve"> with all matched text, separated by "; " (semicolon, space).</w:t>
      </w:r>
    </w:p>
    <w:p w14:paraId="6B6946C0" w14:textId="77777777" w:rsidR="00B37267" w:rsidRPr="00B37267" w:rsidRDefault="00B37267" w:rsidP="00C41275">
      <w:pPr>
        <w:pStyle w:val="Heading3"/>
      </w:pPr>
      <w:r w:rsidRPr="00B37267">
        <w:t>Examples</w:t>
      </w:r>
    </w:p>
    <w:p w14:paraId="40CC2A96" w14:textId="39B5CDF9" w:rsidR="00B37267" w:rsidRPr="00B37267" w:rsidRDefault="0063786A" w:rsidP="00B37267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38EA4AE2" wp14:editId="65E38122">
            <wp:extent cx="4940300" cy="2242356"/>
            <wp:effectExtent l="0" t="0" r="0" b="571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3767" cy="22575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2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B37267" w:rsidRPr="00B37267" w14:paraId="273486DD" w14:textId="77777777" w:rsidTr="00003EB1">
        <w:tc>
          <w:tcPr>
            <w:tcW w:w="10205" w:type="dxa"/>
            <w:shd w:val="clear" w:color="auto" w:fill="D9D9D9" w:themeFill="background1" w:themeFillShade="D9"/>
          </w:tcPr>
          <w:p w14:paraId="738A99A0" w14:textId="77777777" w:rsidR="00B37267" w:rsidRPr="00B37267" w:rsidRDefault="00B37267" w:rsidP="00B37267">
            <w:pPr>
              <w:spacing w:before="0" w:after="0"/>
              <w:jc w:val="center"/>
              <w:rPr>
                <w:b/>
              </w:rPr>
            </w:pPr>
            <w:r w:rsidRPr="00B37267">
              <w:rPr>
                <w:b/>
              </w:rPr>
              <w:t>Sample call</w:t>
            </w:r>
          </w:p>
        </w:tc>
      </w:tr>
      <w:tr w:rsidR="00B37267" w:rsidRPr="00B37267" w14:paraId="52871BEC" w14:textId="77777777" w:rsidTr="00003EB1">
        <w:tc>
          <w:tcPr>
            <w:tcW w:w="10205" w:type="dxa"/>
          </w:tcPr>
          <w:p w14:paraId="252689F4" w14:textId="77777777" w:rsidR="00B37267" w:rsidRPr="00B37267" w:rsidRDefault="00B37267" w:rsidP="00B37267">
            <w:pPr>
              <w:rPr>
                <w:rFonts w:ascii="Consolas" w:hAnsi="Consolas"/>
                <w:b/>
                <w:noProof/>
              </w:rPr>
            </w:pPr>
            <w:r w:rsidRPr="00B37267">
              <w:rPr>
                <w:rFonts w:ascii="Consolas" w:hAnsi="Consolas"/>
                <w:b/>
                <w:noProof/>
              </w:rPr>
              <w:t>let text = extract("content");</w:t>
            </w:r>
          </w:p>
        </w:tc>
      </w:tr>
      <w:tr w:rsidR="00B37267" w:rsidRPr="00B37267" w14:paraId="5601ADFC" w14:textId="77777777" w:rsidTr="00003EB1">
        <w:tc>
          <w:tcPr>
            <w:tcW w:w="10205" w:type="dxa"/>
            <w:shd w:val="clear" w:color="auto" w:fill="D9D9D9" w:themeFill="background1" w:themeFillShade="D9"/>
          </w:tcPr>
          <w:p w14:paraId="2447151D" w14:textId="77777777" w:rsidR="00B37267" w:rsidRPr="00B37267" w:rsidRDefault="00B37267" w:rsidP="00B37267">
            <w:pPr>
              <w:spacing w:before="0" w:after="0"/>
              <w:jc w:val="center"/>
              <w:rPr>
                <w:b/>
              </w:rPr>
            </w:pPr>
            <w:r w:rsidRPr="00B37267">
              <w:rPr>
                <w:b/>
              </w:rPr>
              <w:t>Result (stored in variable text)</w:t>
            </w:r>
          </w:p>
        </w:tc>
      </w:tr>
      <w:tr w:rsidR="00B37267" w:rsidRPr="00B37267" w14:paraId="57B0FBCF" w14:textId="77777777" w:rsidTr="00003EB1">
        <w:tc>
          <w:tcPr>
            <w:tcW w:w="10205" w:type="dxa"/>
          </w:tcPr>
          <w:p w14:paraId="197C7C15" w14:textId="52130D49" w:rsidR="00B37267" w:rsidRPr="00B37267" w:rsidRDefault="00D839EA" w:rsidP="00B37267">
            <w:pPr>
              <w:rPr>
                <w:rFonts w:ascii="Consolas" w:hAnsi="Consolas"/>
                <w:b/>
                <w:noProof/>
              </w:rPr>
            </w:pPr>
            <w:r w:rsidRPr="00D839EA">
              <w:rPr>
                <w:rFonts w:ascii="Consolas" w:hAnsi="Consolas"/>
                <w:b/>
                <w:bCs/>
                <w:noProof/>
              </w:rPr>
              <w:t>Bulgaria</w:t>
            </w:r>
            <w:r>
              <w:rPr>
                <w:rFonts w:ascii="Consolas" w:hAnsi="Consolas"/>
                <w:b/>
                <w:bCs/>
                <w:noProof/>
                <w:lang w:val="bg-BG"/>
              </w:rPr>
              <w:t xml:space="preserve">; </w:t>
            </w:r>
            <w:r w:rsidRPr="00D839EA">
              <w:rPr>
                <w:rFonts w:ascii="Consolas" w:hAnsi="Consolas"/>
                <w:b/>
                <w:bCs/>
                <w:noProof/>
              </w:rPr>
              <w:t>Kazanlak;</w:t>
            </w:r>
            <w:r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="007C32E6">
              <w:rPr>
                <w:rFonts w:ascii="Consolas" w:hAnsi="Consolas"/>
                <w:b/>
                <w:bCs/>
                <w:noProof/>
              </w:rPr>
              <w:t>Rosa demascena Mill</w:t>
            </w:r>
          </w:p>
        </w:tc>
      </w:tr>
    </w:tbl>
    <w:p w14:paraId="592EBD29" w14:textId="51658AA2" w:rsidR="00640502" w:rsidRPr="003509ED" w:rsidRDefault="00640502" w:rsidP="003509ED">
      <w:pPr>
        <w:rPr>
          <w:lang w:val="bg-BG"/>
        </w:rPr>
      </w:pPr>
    </w:p>
    <w:sectPr w:rsidR="00640502" w:rsidRPr="003509ED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23301E" w14:textId="77777777" w:rsidR="006E19EB" w:rsidRDefault="006E19EB" w:rsidP="008068A2">
      <w:pPr>
        <w:spacing w:after="0" w:line="240" w:lineRule="auto"/>
      </w:pPr>
      <w:r>
        <w:separator/>
      </w:r>
    </w:p>
  </w:endnote>
  <w:endnote w:type="continuationSeparator" w:id="0">
    <w:p w14:paraId="1755DFE1" w14:textId="77777777" w:rsidR="006E19EB" w:rsidRDefault="006E19E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649058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16E8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16E8B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649058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16E8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16E8B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430239" w14:textId="77777777" w:rsidR="006E19EB" w:rsidRDefault="006E19EB" w:rsidP="008068A2">
      <w:pPr>
        <w:spacing w:after="0" w:line="240" w:lineRule="auto"/>
      </w:pPr>
      <w:r>
        <w:separator/>
      </w:r>
    </w:p>
  </w:footnote>
  <w:footnote w:type="continuationSeparator" w:id="0">
    <w:p w14:paraId="09A07112" w14:textId="77777777" w:rsidR="006E19EB" w:rsidRDefault="006E19E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F513C8"/>
    <w:multiLevelType w:val="hybridMultilevel"/>
    <w:tmpl w:val="4EFC7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0E01D6"/>
    <w:multiLevelType w:val="hybridMultilevel"/>
    <w:tmpl w:val="40849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B42496"/>
    <w:multiLevelType w:val="hybridMultilevel"/>
    <w:tmpl w:val="6B60CB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BA6E6B"/>
    <w:multiLevelType w:val="hybridMultilevel"/>
    <w:tmpl w:val="002AA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9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1"/>
  </w:num>
  <w:num w:numId="14">
    <w:abstractNumId w:val="32"/>
  </w:num>
  <w:num w:numId="15">
    <w:abstractNumId w:val="10"/>
  </w:num>
  <w:num w:numId="16">
    <w:abstractNumId w:val="38"/>
  </w:num>
  <w:num w:numId="17">
    <w:abstractNumId w:val="27"/>
  </w:num>
  <w:num w:numId="18">
    <w:abstractNumId w:val="42"/>
  </w:num>
  <w:num w:numId="19">
    <w:abstractNumId w:val="34"/>
  </w:num>
  <w:num w:numId="20">
    <w:abstractNumId w:val="19"/>
  </w:num>
  <w:num w:numId="21">
    <w:abstractNumId w:val="31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37"/>
  </w:num>
  <w:num w:numId="28">
    <w:abstractNumId w:val="18"/>
  </w:num>
  <w:num w:numId="29">
    <w:abstractNumId w:val="41"/>
  </w:num>
  <w:num w:numId="30">
    <w:abstractNumId w:val="21"/>
  </w:num>
  <w:num w:numId="31">
    <w:abstractNumId w:val="11"/>
  </w:num>
  <w:num w:numId="32">
    <w:abstractNumId w:val="35"/>
  </w:num>
  <w:num w:numId="33">
    <w:abstractNumId w:val="39"/>
  </w:num>
  <w:num w:numId="34">
    <w:abstractNumId w:val="24"/>
  </w:num>
  <w:num w:numId="35">
    <w:abstractNumId w:val="40"/>
  </w:num>
  <w:num w:numId="36">
    <w:abstractNumId w:val="6"/>
  </w:num>
  <w:num w:numId="37">
    <w:abstractNumId w:val="23"/>
  </w:num>
  <w:num w:numId="38">
    <w:abstractNumId w:val="14"/>
  </w:num>
  <w:num w:numId="39">
    <w:abstractNumId w:val="30"/>
  </w:num>
  <w:num w:numId="40">
    <w:abstractNumId w:val="36"/>
  </w:num>
  <w:num w:numId="41">
    <w:abstractNumId w:val="22"/>
  </w:num>
  <w:num w:numId="42">
    <w:abstractNumId w:val="16"/>
  </w:num>
  <w:num w:numId="43">
    <w:abstractNumId w:val="25"/>
  </w:num>
  <w:num w:numId="44">
    <w:abstractNumId w:val="3"/>
  </w:num>
  <w:num w:numId="45">
    <w:abstractNumId w:val="3"/>
  </w:num>
  <w:num w:numId="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1NTC1NDMzsTBU0lEKTi0uzszPAykwrQUAWe1NnCwAAAA="/>
  </w:docVars>
  <w:rsids>
    <w:rsidRoot w:val="008068A2"/>
    <w:rsid w:val="000006BB"/>
    <w:rsid w:val="00002C1C"/>
    <w:rsid w:val="00003E78"/>
    <w:rsid w:val="00007044"/>
    <w:rsid w:val="0001451E"/>
    <w:rsid w:val="00023DC6"/>
    <w:rsid w:val="00025F04"/>
    <w:rsid w:val="00035064"/>
    <w:rsid w:val="00064D15"/>
    <w:rsid w:val="0008559D"/>
    <w:rsid w:val="00086727"/>
    <w:rsid w:val="0009209B"/>
    <w:rsid w:val="000A07DB"/>
    <w:rsid w:val="000A6794"/>
    <w:rsid w:val="000B39E6"/>
    <w:rsid w:val="000B56F0"/>
    <w:rsid w:val="000C5361"/>
    <w:rsid w:val="00102151"/>
    <w:rsid w:val="001022A6"/>
    <w:rsid w:val="00103906"/>
    <w:rsid w:val="00114FC6"/>
    <w:rsid w:val="001222CD"/>
    <w:rsid w:val="00125A49"/>
    <w:rsid w:val="001275B9"/>
    <w:rsid w:val="00142C75"/>
    <w:rsid w:val="001449E8"/>
    <w:rsid w:val="001619DF"/>
    <w:rsid w:val="00164CDC"/>
    <w:rsid w:val="00167CF1"/>
    <w:rsid w:val="00167EC1"/>
    <w:rsid w:val="00171021"/>
    <w:rsid w:val="00175E1D"/>
    <w:rsid w:val="00180782"/>
    <w:rsid w:val="001837BD"/>
    <w:rsid w:val="00183A2C"/>
    <w:rsid w:val="001A3D97"/>
    <w:rsid w:val="001A6728"/>
    <w:rsid w:val="001B7060"/>
    <w:rsid w:val="001B72CF"/>
    <w:rsid w:val="001C1FCD"/>
    <w:rsid w:val="001D2464"/>
    <w:rsid w:val="001D50AE"/>
    <w:rsid w:val="001D75C1"/>
    <w:rsid w:val="001E1161"/>
    <w:rsid w:val="001E3FEF"/>
    <w:rsid w:val="001F1460"/>
    <w:rsid w:val="00202683"/>
    <w:rsid w:val="00215FCE"/>
    <w:rsid w:val="00217A26"/>
    <w:rsid w:val="002326A7"/>
    <w:rsid w:val="00232E7D"/>
    <w:rsid w:val="00243E59"/>
    <w:rsid w:val="00264287"/>
    <w:rsid w:val="0026589D"/>
    <w:rsid w:val="002664E1"/>
    <w:rsid w:val="002674C4"/>
    <w:rsid w:val="002819B5"/>
    <w:rsid w:val="002853F4"/>
    <w:rsid w:val="002A2D2D"/>
    <w:rsid w:val="002C087A"/>
    <w:rsid w:val="002C539D"/>
    <w:rsid w:val="002C71C6"/>
    <w:rsid w:val="002D07CA"/>
    <w:rsid w:val="002D3E04"/>
    <w:rsid w:val="00302BB3"/>
    <w:rsid w:val="00305122"/>
    <w:rsid w:val="003230CF"/>
    <w:rsid w:val="0033212E"/>
    <w:rsid w:val="0033490F"/>
    <w:rsid w:val="00341FEA"/>
    <w:rsid w:val="003509ED"/>
    <w:rsid w:val="00372BDA"/>
    <w:rsid w:val="00380A57"/>
    <w:rsid w:val="003817EF"/>
    <w:rsid w:val="00382A45"/>
    <w:rsid w:val="003A1601"/>
    <w:rsid w:val="003A33F9"/>
    <w:rsid w:val="003A550B"/>
    <w:rsid w:val="003A5602"/>
    <w:rsid w:val="003B0278"/>
    <w:rsid w:val="003B1846"/>
    <w:rsid w:val="003B6A53"/>
    <w:rsid w:val="003C0914"/>
    <w:rsid w:val="003C50C8"/>
    <w:rsid w:val="003C6C30"/>
    <w:rsid w:val="003E1013"/>
    <w:rsid w:val="003E167F"/>
    <w:rsid w:val="003E2A3C"/>
    <w:rsid w:val="003E2F33"/>
    <w:rsid w:val="003E6BFB"/>
    <w:rsid w:val="003F1864"/>
    <w:rsid w:val="0041081C"/>
    <w:rsid w:val="004311CA"/>
    <w:rsid w:val="00433AF0"/>
    <w:rsid w:val="0047331A"/>
    <w:rsid w:val="0047640B"/>
    <w:rsid w:val="0047644B"/>
    <w:rsid w:val="00476D4B"/>
    <w:rsid w:val="00491748"/>
    <w:rsid w:val="00495C28"/>
    <w:rsid w:val="004A7E77"/>
    <w:rsid w:val="004B0253"/>
    <w:rsid w:val="004B46BC"/>
    <w:rsid w:val="004C0A80"/>
    <w:rsid w:val="004C5586"/>
    <w:rsid w:val="004D03E1"/>
    <w:rsid w:val="004D27DB"/>
    <w:rsid w:val="004D29A9"/>
    <w:rsid w:val="004E0D4F"/>
    <w:rsid w:val="004E4C1E"/>
    <w:rsid w:val="0050017E"/>
    <w:rsid w:val="00503820"/>
    <w:rsid w:val="005054C7"/>
    <w:rsid w:val="00507F81"/>
    <w:rsid w:val="00516E8B"/>
    <w:rsid w:val="005172E9"/>
    <w:rsid w:val="00517B12"/>
    <w:rsid w:val="0052436C"/>
    <w:rsid w:val="00524789"/>
    <w:rsid w:val="00527BE8"/>
    <w:rsid w:val="005439C9"/>
    <w:rsid w:val="00553CCB"/>
    <w:rsid w:val="0055544F"/>
    <w:rsid w:val="00563DC7"/>
    <w:rsid w:val="00564029"/>
    <w:rsid w:val="00564D7B"/>
    <w:rsid w:val="0056527D"/>
    <w:rsid w:val="0056786B"/>
    <w:rsid w:val="0057138C"/>
    <w:rsid w:val="005803E5"/>
    <w:rsid w:val="00580DF0"/>
    <w:rsid w:val="00583751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315C"/>
    <w:rsid w:val="005E6CC9"/>
    <w:rsid w:val="00600083"/>
    <w:rsid w:val="00604363"/>
    <w:rsid w:val="00624212"/>
    <w:rsid w:val="006242A9"/>
    <w:rsid w:val="00624DCF"/>
    <w:rsid w:val="0063342B"/>
    <w:rsid w:val="00633C9D"/>
    <w:rsid w:val="0063786A"/>
    <w:rsid w:val="00640502"/>
    <w:rsid w:val="00644D27"/>
    <w:rsid w:val="00662B75"/>
    <w:rsid w:val="006640AE"/>
    <w:rsid w:val="00670041"/>
    <w:rsid w:val="00671FE2"/>
    <w:rsid w:val="00682F92"/>
    <w:rsid w:val="00686C0C"/>
    <w:rsid w:val="00695634"/>
    <w:rsid w:val="006A2531"/>
    <w:rsid w:val="006B2775"/>
    <w:rsid w:val="006C7838"/>
    <w:rsid w:val="006D239A"/>
    <w:rsid w:val="006E1302"/>
    <w:rsid w:val="006E19EB"/>
    <w:rsid w:val="006E2245"/>
    <w:rsid w:val="006E55B4"/>
    <w:rsid w:val="006E7E50"/>
    <w:rsid w:val="006F50D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A7A68"/>
    <w:rsid w:val="007B3686"/>
    <w:rsid w:val="007C2C37"/>
    <w:rsid w:val="007C32E6"/>
    <w:rsid w:val="007C3E81"/>
    <w:rsid w:val="007C42AC"/>
    <w:rsid w:val="007D742F"/>
    <w:rsid w:val="007E0960"/>
    <w:rsid w:val="007E4E4F"/>
    <w:rsid w:val="007E5329"/>
    <w:rsid w:val="007F04BF"/>
    <w:rsid w:val="007F177C"/>
    <w:rsid w:val="007F2755"/>
    <w:rsid w:val="007F5F65"/>
    <w:rsid w:val="00801502"/>
    <w:rsid w:val="00803217"/>
    <w:rsid w:val="008063E1"/>
    <w:rsid w:val="008068A2"/>
    <w:rsid w:val="008105A0"/>
    <w:rsid w:val="008237F8"/>
    <w:rsid w:val="00836CA4"/>
    <w:rsid w:val="0085184F"/>
    <w:rsid w:val="00861625"/>
    <w:rsid w:val="008617B5"/>
    <w:rsid w:val="00870828"/>
    <w:rsid w:val="0088080B"/>
    <w:rsid w:val="00880848"/>
    <w:rsid w:val="00880CF2"/>
    <w:rsid w:val="008839F0"/>
    <w:rsid w:val="00897BF2"/>
    <w:rsid w:val="008B07D7"/>
    <w:rsid w:val="008B557F"/>
    <w:rsid w:val="008C2344"/>
    <w:rsid w:val="008C2B83"/>
    <w:rsid w:val="008C5930"/>
    <w:rsid w:val="008D6097"/>
    <w:rsid w:val="008E1572"/>
    <w:rsid w:val="008E6CF3"/>
    <w:rsid w:val="008F202C"/>
    <w:rsid w:val="008F5B43"/>
    <w:rsid w:val="008F5FDB"/>
    <w:rsid w:val="00902E68"/>
    <w:rsid w:val="00912BC6"/>
    <w:rsid w:val="0091643A"/>
    <w:rsid w:val="0092145D"/>
    <w:rsid w:val="009254B7"/>
    <w:rsid w:val="00926F26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1631"/>
    <w:rsid w:val="00A35790"/>
    <w:rsid w:val="00A3748F"/>
    <w:rsid w:val="00A45A89"/>
    <w:rsid w:val="00A47F12"/>
    <w:rsid w:val="00A64CFB"/>
    <w:rsid w:val="00A66DE2"/>
    <w:rsid w:val="00A70227"/>
    <w:rsid w:val="00A847D3"/>
    <w:rsid w:val="00AA3772"/>
    <w:rsid w:val="00AA5337"/>
    <w:rsid w:val="00AB106E"/>
    <w:rsid w:val="00AB2224"/>
    <w:rsid w:val="00AC36D6"/>
    <w:rsid w:val="00AC60FE"/>
    <w:rsid w:val="00AC77AD"/>
    <w:rsid w:val="00AC7B18"/>
    <w:rsid w:val="00AD2465"/>
    <w:rsid w:val="00AD3214"/>
    <w:rsid w:val="00AE05D3"/>
    <w:rsid w:val="00AE355A"/>
    <w:rsid w:val="00B148DD"/>
    <w:rsid w:val="00B2472A"/>
    <w:rsid w:val="00B37267"/>
    <w:rsid w:val="00B45075"/>
    <w:rsid w:val="00B567F6"/>
    <w:rsid w:val="00B56DF3"/>
    <w:rsid w:val="00B57A5C"/>
    <w:rsid w:val="00B6185B"/>
    <w:rsid w:val="00B620B6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4E9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1275"/>
    <w:rsid w:val="00C43B64"/>
    <w:rsid w:val="00C44D1E"/>
    <w:rsid w:val="00C53F37"/>
    <w:rsid w:val="00C5499A"/>
    <w:rsid w:val="00C62461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76F5"/>
    <w:rsid w:val="00D50F79"/>
    <w:rsid w:val="00D73957"/>
    <w:rsid w:val="00D8395C"/>
    <w:rsid w:val="00D839EA"/>
    <w:rsid w:val="00D910AA"/>
    <w:rsid w:val="00DA028F"/>
    <w:rsid w:val="00DC28E6"/>
    <w:rsid w:val="00DC6A09"/>
    <w:rsid w:val="00DC79E8"/>
    <w:rsid w:val="00DD2703"/>
    <w:rsid w:val="00DD3A34"/>
    <w:rsid w:val="00DD55F0"/>
    <w:rsid w:val="00DD7BB2"/>
    <w:rsid w:val="00DE1B8E"/>
    <w:rsid w:val="00DF00FA"/>
    <w:rsid w:val="00DF57D8"/>
    <w:rsid w:val="00DF6F6D"/>
    <w:rsid w:val="00E0062B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57C2"/>
    <w:rsid w:val="00E80E3D"/>
    <w:rsid w:val="00E86D42"/>
    <w:rsid w:val="00E870B8"/>
    <w:rsid w:val="00EA1019"/>
    <w:rsid w:val="00EA3B29"/>
    <w:rsid w:val="00EB7421"/>
    <w:rsid w:val="00EC36F5"/>
    <w:rsid w:val="00EC5A4D"/>
    <w:rsid w:val="00EC7C6D"/>
    <w:rsid w:val="00ED0DEA"/>
    <w:rsid w:val="00ED73C4"/>
    <w:rsid w:val="00ED7A4E"/>
    <w:rsid w:val="00EE5698"/>
    <w:rsid w:val="00F20B48"/>
    <w:rsid w:val="00F258BA"/>
    <w:rsid w:val="00F27E9C"/>
    <w:rsid w:val="00F41F41"/>
    <w:rsid w:val="00F46918"/>
    <w:rsid w:val="00F46DDE"/>
    <w:rsid w:val="00F56C97"/>
    <w:rsid w:val="00F655ED"/>
    <w:rsid w:val="00F7033C"/>
    <w:rsid w:val="00F96D0D"/>
    <w:rsid w:val="00F976AD"/>
    <w:rsid w:val="00FA60DE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B37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B37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64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5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1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7/js-advanced-september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60/DOM-Introduction-Lab" TargetMode="Externa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8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3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0.png"/><Relationship Id="rId25" Type="http://schemas.openxmlformats.org/officeDocument/2006/relationships/image" Target="media/image150.png"/><Relationship Id="rId33" Type="http://schemas.openxmlformats.org/officeDocument/2006/relationships/image" Target="media/image190.png"/><Relationship Id="rId38" Type="http://schemas.openxmlformats.org/officeDocument/2006/relationships/image" Target="media/image22.png"/><Relationship Id="rId2" Type="http://schemas.openxmlformats.org/officeDocument/2006/relationships/image" Target="media/image1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17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5.png"/><Relationship Id="rId11" Type="http://schemas.openxmlformats.org/officeDocument/2006/relationships/image" Target="media/image17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2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9.png"/><Relationship Id="rId23" Type="http://schemas.openxmlformats.org/officeDocument/2006/relationships/image" Target="media/image14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1.png"/><Relationship Id="rId31" Type="http://schemas.openxmlformats.org/officeDocument/2006/relationships/image" Target="media/image180.png"/><Relationship Id="rId4" Type="http://schemas.openxmlformats.org/officeDocument/2006/relationships/image" Target="media/image1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6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200.png"/><Relationship Id="rId8" Type="http://schemas.openxmlformats.org/officeDocument/2006/relationships/image" Target="media/image16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4BFDA1-D774-435B-A0C8-F9F20AF29F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2</TotalTime>
  <Pages>4</Pages>
  <Words>521</Words>
  <Characters>2976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DOM-Lab</vt:lpstr>
      <vt:lpstr>JS-Advanced-DOM-Lab</vt:lpstr>
    </vt:vector>
  </TitlesOfParts>
  <Company>SoftUni – https://softuni.org</Company>
  <LinksUpToDate>false</LinksUpToDate>
  <CharactersWithSpaces>3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Lab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50</cp:revision>
  <cp:lastPrinted>2023-05-04T05:47:00Z</cp:lastPrinted>
  <dcterms:created xsi:type="dcterms:W3CDTF">2019-11-12T12:29:00Z</dcterms:created>
  <dcterms:modified xsi:type="dcterms:W3CDTF">2023-09-05T16:01:00Z</dcterms:modified>
  <cp:category>computer programming;programming;software development;software engineering</cp:category>
</cp:coreProperties>
</file>